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3E184" w14:textId="77777777" w:rsidR="009540F6" w:rsidRDefault="009540F6" w:rsidP="009540F6">
      <w:pPr>
        <w:pStyle w:val="SupplementaryMaterial"/>
        <w:rPr>
          <w:b w:val="0"/>
        </w:rPr>
      </w:pPr>
      <w:r>
        <w:t>Supplementary Material</w:t>
      </w:r>
    </w:p>
    <w:p w14:paraId="5158B318" w14:textId="52DB8984" w:rsidR="009540F6" w:rsidRDefault="009540F6"/>
    <w:p w14:paraId="4B377913" w14:textId="5A309CCB" w:rsidR="009540F6" w:rsidRDefault="009540F6"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F1072E" wp14:editId="2745958F">
            <wp:extent cx="5731510" cy="520382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03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CA0E96" w14:textId="789E4709" w:rsidR="009540F6" w:rsidRDefault="009540F6"/>
    <w:p w14:paraId="64F47078" w14:textId="682A971B" w:rsidR="009540F6" w:rsidRPr="00D91513" w:rsidRDefault="009540F6" w:rsidP="009540F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D9151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04FB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9151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AF0F85">
        <w:rPr>
          <w:rFonts w:ascii="Times New Roman" w:hAnsi="Times New Roman" w:cs="Times New Roman"/>
          <w:sz w:val="24"/>
          <w:szCs w:val="24"/>
        </w:rPr>
        <w:t>I</w:t>
      </w:r>
      <w:r w:rsidRPr="00D91513">
        <w:rPr>
          <w:rFonts w:ascii="Times New Roman" w:hAnsi="Times New Roman" w:cs="Times New Roman"/>
          <w:sz w:val="24"/>
          <w:szCs w:val="24"/>
        </w:rPr>
        <w:t>mage process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D91513">
        <w:rPr>
          <w:rFonts w:ascii="Times New Roman" w:hAnsi="Times New Roman" w:cs="Times New Roman"/>
          <w:sz w:val="24"/>
          <w:szCs w:val="24"/>
        </w:rPr>
        <w:t xml:space="preserve"> and menus in use for </w:t>
      </w:r>
      <w:r w:rsidRPr="003C6A3D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D91513">
        <w:rPr>
          <w:rFonts w:ascii="Times New Roman" w:hAnsi="Times New Roman" w:cs="Times New Roman"/>
          <w:sz w:val="24"/>
          <w:szCs w:val="24"/>
        </w:rPr>
        <w:t xml:space="preserve"> ROI (region of interest) determination, </w:t>
      </w:r>
      <w:r w:rsidRPr="003C6A3D">
        <w:rPr>
          <w:rFonts w:ascii="Times New Roman" w:hAnsi="Times New Roman" w:cs="Times New Roman"/>
          <w:b/>
          <w:bCs/>
          <w:sz w:val="24"/>
          <w:szCs w:val="24"/>
        </w:rPr>
        <w:t>(B)</w:t>
      </w:r>
      <w:r w:rsidRPr="00D91513">
        <w:rPr>
          <w:rFonts w:ascii="Times New Roman" w:hAnsi="Times New Roman" w:cs="Times New Roman"/>
          <w:sz w:val="24"/>
          <w:szCs w:val="24"/>
        </w:rPr>
        <w:t xml:space="preserve"> Filtration and </w:t>
      </w:r>
      <w:r w:rsidRPr="003C6A3D">
        <w:rPr>
          <w:rFonts w:ascii="Times New Roman" w:hAnsi="Times New Roman" w:cs="Times New Roman"/>
          <w:b/>
          <w:bCs/>
          <w:sz w:val="24"/>
          <w:szCs w:val="24"/>
        </w:rPr>
        <w:t>(C)</w:t>
      </w:r>
      <w:r w:rsidRPr="00D91513">
        <w:rPr>
          <w:rFonts w:ascii="Times New Roman" w:hAnsi="Times New Roman" w:cs="Times New Roman"/>
          <w:sz w:val="24"/>
          <w:szCs w:val="24"/>
        </w:rPr>
        <w:t xml:space="preserve"> Binary transformation.</w:t>
      </w:r>
    </w:p>
    <w:p w14:paraId="21E18D3F" w14:textId="77777777" w:rsidR="009540F6" w:rsidRDefault="009540F6"/>
    <w:sectPr w:rsidR="009540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jcyNzMztTQ3MjZW0lEKTi0uzszPAykwrAUAXZIv0iwAAAA="/>
  </w:docVars>
  <w:rsids>
    <w:rsidRoot w:val="00B033EA"/>
    <w:rsid w:val="004152FD"/>
    <w:rsid w:val="00504FBA"/>
    <w:rsid w:val="006A6124"/>
    <w:rsid w:val="00771157"/>
    <w:rsid w:val="009540F6"/>
    <w:rsid w:val="00A60A95"/>
    <w:rsid w:val="00B033EA"/>
    <w:rsid w:val="00BF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3C073"/>
  <w15:chartTrackingRefBased/>
  <w15:docId w15:val="{60A3C33F-67E8-4B3D-9BF8-574A53C4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0F6"/>
    <w:pPr>
      <w:spacing w:after="200" w:line="276" w:lineRule="auto"/>
    </w:pPr>
    <w:rPr>
      <w:rFonts w:ascii="Calibri" w:eastAsia="Calibri" w:hAnsi="Calibri" w:cs="Arial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pplementaryMaterial">
    <w:name w:val="Supplementary Material"/>
    <w:basedOn w:val="Title"/>
    <w:next w:val="Title"/>
    <w:qFormat/>
    <w:rsid w:val="009540F6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540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40F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ריס זהר</dc:creator>
  <cp:keywords/>
  <dc:description/>
  <cp:lastModifiedBy>Sarah Wong</cp:lastModifiedBy>
  <cp:revision>7</cp:revision>
  <dcterms:created xsi:type="dcterms:W3CDTF">2021-06-01T13:23:00Z</dcterms:created>
  <dcterms:modified xsi:type="dcterms:W3CDTF">2021-07-08T11:52:00Z</dcterms:modified>
</cp:coreProperties>
</file>